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5D07" w:rsidRPr="00646F36" w:rsidRDefault="00A62403" w:rsidP="00E07ECB">
      <w:pPr>
        <w:pStyle w:val="Title"/>
      </w:pPr>
      <w:r w:rsidRPr="00E07ECB">
        <w:t>Title</w:t>
      </w:r>
    </w:p>
    <w:p w:rsidR="007B3A85" w:rsidRPr="00E07ECB" w:rsidRDefault="007B3A85" w:rsidP="00E07ECB">
      <w:pPr>
        <w:pStyle w:val="Subtitle"/>
      </w:pPr>
      <w:r w:rsidRPr="00E07ECB">
        <w:t>Sub-title</w:t>
      </w:r>
    </w:p>
    <w:p w:rsidR="00FD5D07" w:rsidRPr="00646F36" w:rsidRDefault="00A62403" w:rsidP="00E07ECB">
      <w:pPr>
        <w:pStyle w:val="Author"/>
      </w:pPr>
      <w:r w:rsidRPr="00E07ECB">
        <w:t>Author</w:t>
      </w:r>
    </w:p>
    <w:p w:rsidR="00FD5D07" w:rsidRPr="00E07ECB" w:rsidRDefault="00A62403" w:rsidP="00E07ECB">
      <w:pPr>
        <w:pStyle w:val="Date"/>
      </w:pPr>
      <w:r w:rsidRPr="00E07ECB">
        <w:t>Date</w:t>
      </w:r>
    </w:p>
    <w:p w:rsidR="00FF24C7" w:rsidRPr="00646F36" w:rsidRDefault="00FF24C7" w:rsidP="00646F36">
      <w:pPr>
        <w:pStyle w:val="Abstract"/>
        <w:rPr>
          <w:b/>
          <w:bCs/>
        </w:rPr>
      </w:pPr>
      <w:r w:rsidRPr="00646F36">
        <w:rPr>
          <w:b/>
          <w:bCs/>
        </w:rPr>
        <w:t>Abstract heading</w:t>
      </w:r>
    </w:p>
    <w:p w:rsidR="00FF24C7" w:rsidRPr="006C2728" w:rsidRDefault="00FF24C7" w:rsidP="00646F36">
      <w:pPr>
        <w:pStyle w:val="Abstract"/>
      </w:pPr>
      <w:r w:rsidRPr="00646F36">
        <w:t>Abstract</w:t>
      </w:r>
      <w:r w:rsidRPr="006C2728">
        <w:t xml:space="preserve"> text</w:t>
      </w:r>
    </w:p>
    <w:p w:rsidR="00FF24C7" w:rsidRPr="00FF24C7" w:rsidRDefault="00FF24C7" w:rsidP="00B515AE">
      <w:pPr>
        <w:pStyle w:val="BodyText"/>
      </w:pPr>
    </w:p>
    <w:p w:rsidR="00FD5D07" w:rsidRPr="00D7648E" w:rsidRDefault="00A62403" w:rsidP="00055BC7">
      <w:pPr>
        <w:pStyle w:val="SourceCode"/>
        <w:rPr>
          <w:lang w:val="en-NZ"/>
        </w:rPr>
      </w:pPr>
      <w:proofErr w:type="spellStart"/>
      <w:r w:rsidRPr="00D7648E">
        <w:rPr>
          <w:rStyle w:val="KeywordTok"/>
          <w:lang w:val="en-NZ"/>
        </w:rPr>
        <w:t>KeywordTok</w:t>
      </w:r>
      <w:proofErr w:type="spellEnd"/>
      <w:r w:rsidR="0038728A" w:rsidRPr="00D7648E">
        <w:rPr>
          <w:rStyle w:val="NormalTok"/>
          <w:lang w:val="en-NZ"/>
        </w:rPr>
        <w:t>(</w:t>
      </w:r>
      <w:proofErr w:type="spellStart"/>
      <w:r w:rsidRPr="00D7648E">
        <w:rPr>
          <w:rStyle w:val="NormalTok"/>
          <w:lang w:val="en-NZ"/>
        </w:rPr>
        <w:t>NormalTok</w:t>
      </w:r>
      <w:proofErr w:type="spellEnd"/>
      <w:r w:rsidR="0038728A" w:rsidRPr="00D7648E">
        <w:rPr>
          <w:rStyle w:val="NormalTok"/>
          <w:lang w:val="en-NZ"/>
        </w:rPr>
        <w:t>)</w:t>
      </w:r>
    </w:p>
    <w:p w:rsidR="00FD5D07" w:rsidRPr="00D7648E" w:rsidRDefault="00A62403" w:rsidP="00055BC7">
      <w:pPr>
        <w:pStyle w:val="SourceCode"/>
        <w:rPr>
          <w:lang w:val="en-NZ"/>
        </w:rPr>
      </w:pPr>
      <w:proofErr w:type="spellStart"/>
      <w:r w:rsidRPr="00D7648E">
        <w:rPr>
          <w:rStyle w:val="KeywordTok"/>
          <w:lang w:val="en-NZ"/>
        </w:rPr>
        <w:t>KeywordTok</w:t>
      </w:r>
      <w:proofErr w:type="spellEnd"/>
      <w:r w:rsidR="0038728A" w:rsidRPr="00D7648E">
        <w:rPr>
          <w:rStyle w:val="NormalTok"/>
          <w:lang w:val="en-NZ"/>
        </w:rPr>
        <w:t>(</w:t>
      </w:r>
      <w:r w:rsidR="0038728A" w:rsidRPr="00D7648E">
        <w:rPr>
          <w:rStyle w:val="StringTok"/>
          <w:lang w:val="en-NZ"/>
        </w:rPr>
        <w:t>"</w:t>
      </w:r>
      <w:proofErr w:type="spellStart"/>
      <w:r w:rsidRPr="00D7648E">
        <w:rPr>
          <w:rStyle w:val="StringTok"/>
          <w:lang w:val="en-NZ"/>
        </w:rPr>
        <w:t>StringTok</w:t>
      </w:r>
      <w:proofErr w:type="spellEnd"/>
      <w:r w:rsidR="0038728A" w:rsidRPr="00D7648E">
        <w:rPr>
          <w:rStyle w:val="StringTok"/>
          <w:lang w:val="en-NZ"/>
        </w:rPr>
        <w:t>"</w:t>
      </w:r>
      <w:r w:rsidR="0038728A" w:rsidRPr="00D7648E">
        <w:rPr>
          <w:rStyle w:val="NormalTok"/>
          <w:lang w:val="en-NZ"/>
        </w:rPr>
        <w:t>)</w:t>
      </w:r>
    </w:p>
    <w:p w:rsidR="0030518D" w:rsidRDefault="00A62403" w:rsidP="00711F77">
      <w:pPr>
        <w:pStyle w:val="Heading1"/>
      </w:pPr>
      <w:bookmarkStart w:id="0" w:name="introduction"/>
      <w:bookmarkStart w:id="1" w:name="methods"/>
      <w:bookmarkEnd w:id="0"/>
      <w:bookmarkEnd w:id="1"/>
      <w:r w:rsidRPr="00711F77">
        <w:t>Heading</w:t>
      </w:r>
      <w:r w:rsidRPr="00E07ECB">
        <w:t xml:space="preserve"> 1</w:t>
      </w:r>
    </w:p>
    <w:p w:rsidR="00FD5D07" w:rsidRDefault="00A62403" w:rsidP="00711F77">
      <w:pPr>
        <w:pStyle w:val="Heading2"/>
      </w:pPr>
      <w:bookmarkStart w:id="2" w:name="data-sources"/>
      <w:bookmarkEnd w:id="2"/>
      <w:r w:rsidRPr="00711F77">
        <w:t>Heading</w:t>
      </w:r>
      <w:r w:rsidRPr="00E07ECB">
        <w:t xml:space="preserve"> 2</w:t>
      </w:r>
    </w:p>
    <w:p w:rsidR="000A3879" w:rsidRDefault="000A3879" w:rsidP="00711F77">
      <w:pPr>
        <w:pStyle w:val="Heading2"/>
      </w:pPr>
      <w:r>
        <w:t>Heading 2 again</w:t>
      </w:r>
    </w:p>
    <w:p w:rsidR="000A3879" w:rsidRDefault="000A3879" w:rsidP="00711F77">
      <w:pPr>
        <w:pStyle w:val="Heading1"/>
      </w:pPr>
      <w:r>
        <w:t>New heading 1</w:t>
      </w:r>
    </w:p>
    <w:p w:rsidR="000A3879" w:rsidRDefault="000A3879" w:rsidP="00711F77">
      <w:pPr>
        <w:pStyle w:val="Heading2"/>
      </w:pPr>
      <w:r>
        <w:t>Another heading 2</w:t>
      </w:r>
    </w:p>
    <w:p w:rsidR="00711F77" w:rsidRDefault="00711F77" w:rsidP="00711F77">
      <w:pPr>
        <w:pStyle w:val="Heading3"/>
      </w:pPr>
      <w:r w:rsidRPr="00711F77">
        <w:t>Heading 3</w:t>
      </w:r>
    </w:p>
    <w:p w:rsidR="001C3332" w:rsidRPr="001C3332" w:rsidRDefault="001C3332" w:rsidP="00B515AE">
      <w:pPr>
        <w:pStyle w:val="FirstParagraph"/>
      </w:pPr>
      <w:r>
        <w:t xml:space="preserve">First </w:t>
      </w:r>
      <w:r w:rsidRPr="00B515AE">
        <w:t>paragraph</w:t>
      </w:r>
    </w:p>
    <w:p w:rsidR="00FD5D07" w:rsidRDefault="00A62403" w:rsidP="00B515AE">
      <w:pPr>
        <w:pStyle w:val="BodyText"/>
      </w:pPr>
      <w:r w:rsidRPr="0010319B">
        <w:t>Body</w:t>
      </w:r>
      <w:r w:rsidRPr="00D7648E">
        <w:t xml:space="preserve"> </w:t>
      </w:r>
      <w:r w:rsidRPr="00B515AE">
        <w:t>text</w:t>
      </w:r>
      <w:bookmarkStart w:id="3" w:name="_GoBack"/>
      <w:bookmarkEnd w:id="3"/>
    </w:p>
    <w:p w:rsidR="00055BC7" w:rsidRPr="00D7648E" w:rsidRDefault="00055BC7" w:rsidP="00055BC7">
      <w:pPr>
        <w:rPr>
          <w:lang w:val="en-NZ"/>
        </w:rPr>
      </w:pPr>
    </w:p>
    <w:p w:rsidR="00BC387B" w:rsidRPr="00B75398" w:rsidRDefault="006C2728" w:rsidP="00B515AE">
      <w:pPr>
        <w:pStyle w:val="BlockText"/>
      </w:pPr>
      <w:r>
        <w:t>Table/</w:t>
      </w:r>
      <w:r w:rsidRPr="00E07ECB">
        <w:t>figure</w:t>
      </w:r>
      <w:r>
        <w:t xml:space="preserve"> notes (‘Block Text’ style)</w:t>
      </w:r>
    </w:p>
    <w:p w:rsidR="00BC387B" w:rsidRPr="00D7648E" w:rsidRDefault="00BC387B" w:rsidP="00055BC7">
      <w:pPr>
        <w:rPr>
          <w:lang w:val="en-NZ"/>
        </w:rPr>
      </w:pPr>
    </w:p>
    <w:p w:rsidR="003F62A9" w:rsidRPr="00D7648E" w:rsidRDefault="003F62A9" w:rsidP="00B515AE">
      <w:pPr>
        <w:pStyle w:val="BodyText"/>
      </w:pPr>
      <m:oMathPara>
        <m:oMathParaPr>
          <m:jc m:val="left"/>
        </m:oMathParaPr>
        <m:oMath>
          <m:r>
            <m:rPr>
              <m:nor/>
            </m:rPr>
            <m:t xml:space="preserve">Equation: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3F62A9" w:rsidRDefault="003F62A9" w:rsidP="00B515AE">
      <w:pPr>
        <w:pStyle w:val="BodyText"/>
      </w:pPr>
    </w:p>
    <w:p w:rsidR="00385852" w:rsidRDefault="00385852" w:rsidP="00385852">
      <w:pPr>
        <w:pStyle w:val="SourceCode"/>
        <w:rPr>
          <w:lang w:val="en-NZ"/>
        </w:rPr>
      </w:pPr>
    </w:p>
    <w:p w:rsidR="00385852" w:rsidRPr="00D7648E" w:rsidRDefault="00385852" w:rsidP="00B515AE">
      <w:pPr>
        <w:pStyle w:val="BodyText"/>
      </w:pPr>
    </w:p>
    <w:p w:rsidR="00921330" w:rsidRPr="00E07ECB" w:rsidRDefault="00921330" w:rsidP="00E07ECB">
      <w:pPr>
        <w:pStyle w:val="TableCaption"/>
      </w:pPr>
      <w:r w:rsidRPr="00E07ECB">
        <w:t>Table caption</w:t>
      </w:r>
    </w:p>
    <w:tbl>
      <w:tblPr>
        <w:tblW w:w="0" w:type="auto"/>
        <w:tblCellMar>
          <w:left w:w="28" w:type="dxa"/>
          <w:right w:w="57" w:type="dxa"/>
        </w:tblCellMar>
        <w:tblLook w:val="07E0" w:firstRow="1" w:lastRow="1" w:firstColumn="1" w:lastColumn="1" w:noHBand="1" w:noVBand="1"/>
      </w:tblPr>
      <w:tblGrid>
        <w:gridCol w:w="2679"/>
        <w:gridCol w:w="1639"/>
        <w:gridCol w:w="2639"/>
      </w:tblGrid>
      <w:tr w:rsidR="00921330" w:rsidRPr="00D7648E" w:rsidTr="003F2D7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B515AE">
            <w:pPr>
              <w:pStyle w:val="Compact"/>
            </w:pPr>
            <w:r w:rsidRPr="00D7648E">
              <w:t xml:space="preserve">Table </w:t>
            </w:r>
            <w:r w:rsidRPr="006755AB">
              <w:t>header</w:t>
            </w:r>
            <w:r w:rsidRPr="00D7648E">
              <w:t xml:space="preserve"> (first colum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B515AE">
            <w:pPr>
              <w:pStyle w:val="Compact"/>
            </w:pPr>
            <w:r w:rsidRPr="00D7648E"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B515AE">
            <w:pPr>
              <w:pStyle w:val="Compact"/>
            </w:pPr>
            <w:r w:rsidRPr="00D7648E">
              <w:t>Table header (last column)</w:t>
            </w:r>
          </w:p>
        </w:tc>
      </w:tr>
      <w:tr w:rsidR="00921330" w:rsidRPr="00D7648E" w:rsidTr="003F2D7A">
        <w:tc>
          <w:tcPr>
            <w:tcW w:w="0" w:type="auto"/>
          </w:tcPr>
          <w:p w:rsidR="00921330" w:rsidRPr="00D7648E" w:rsidRDefault="00921330" w:rsidP="00B515AE">
            <w:pPr>
              <w:pStyle w:val="Compact"/>
            </w:pPr>
            <w:r w:rsidRPr="00D7648E">
              <w:t>Table body (first column)</w:t>
            </w:r>
          </w:p>
        </w:tc>
        <w:tc>
          <w:tcPr>
            <w:tcW w:w="0" w:type="auto"/>
          </w:tcPr>
          <w:p w:rsidR="00921330" w:rsidRPr="00D7648E" w:rsidRDefault="00921330" w:rsidP="00B515AE">
            <w:pPr>
              <w:pStyle w:val="Compact"/>
            </w:pPr>
            <w:r w:rsidRPr="00D7648E">
              <w:t>Table body</w:t>
            </w:r>
          </w:p>
        </w:tc>
        <w:tc>
          <w:tcPr>
            <w:tcW w:w="0" w:type="auto"/>
          </w:tcPr>
          <w:p w:rsidR="00921330" w:rsidRPr="00D7648E" w:rsidRDefault="00921330" w:rsidP="00B515AE">
            <w:pPr>
              <w:pStyle w:val="Compact"/>
            </w:pPr>
            <w:r w:rsidRPr="00D7648E">
              <w:t>Table body (last column)</w:t>
            </w:r>
          </w:p>
        </w:tc>
      </w:tr>
      <w:tr w:rsidR="00921330" w:rsidRPr="00D7648E" w:rsidTr="003F2D7A">
        <w:tc>
          <w:tcPr>
            <w:tcW w:w="0" w:type="auto"/>
          </w:tcPr>
          <w:p w:rsidR="00921330" w:rsidRPr="00D7648E" w:rsidRDefault="00921330" w:rsidP="00B515AE">
            <w:pPr>
              <w:pStyle w:val="Compact"/>
            </w:pPr>
            <w:r w:rsidRPr="00D7648E">
              <w:t>Table total row (first column)</w:t>
            </w:r>
          </w:p>
        </w:tc>
        <w:tc>
          <w:tcPr>
            <w:tcW w:w="0" w:type="auto"/>
          </w:tcPr>
          <w:p w:rsidR="00921330" w:rsidRPr="00D7648E" w:rsidRDefault="00921330" w:rsidP="00B515AE">
            <w:pPr>
              <w:pStyle w:val="Compact"/>
            </w:pPr>
            <w:r w:rsidRPr="00D7648E">
              <w:t>Table total row</w:t>
            </w:r>
          </w:p>
        </w:tc>
        <w:tc>
          <w:tcPr>
            <w:tcW w:w="0" w:type="auto"/>
          </w:tcPr>
          <w:p w:rsidR="00921330" w:rsidRPr="00D7648E" w:rsidRDefault="00921330" w:rsidP="00B515AE">
            <w:pPr>
              <w:pStyle w:val="Compact"/>
            </w:pPr>
            <w:r w:rsidRPr="00D7648E">
              <w:t>Table total row (last column)</w:t>
            </w:r>
          </w:p>
        </w:tc>
      </w:tr>
    </w:tbl>
    <w:p w:rsidR="00921330" w:rsidRPr="00D7648E" w:rsidRDefault="00921330" w:rsidP="00B515AE">
      <w:pPr>
        <w:pStyle w:val="BodyText"/>
      </w:pPr>
    </w:p>
    <w:p w:rsidR="0094473A" w:rsidRPr="00D7648E" w:rsidRDefault="0094473A" w:rsidP="00055BC7">
      <w:pPr>
        <w:rPr>
          <w:lang w:val="en-NZ"/>
        </w:rPr>
      </w:pPr>
      <w:r w:rsidRPr="00D7648E">
        <w:rPr>
          <w:noProof/>
          <w:lang w:val="en-NZ" w:eastAsia="en-NZ"/>
        </w:rPr>
        <w:lastRenderedPageBreak/>
        <w:drawing>
          <wp:inline distT="0" distB="0" distL="0" distR="0" wp14:anchorId="7EB67174" wp14:editId="382B6394">
            <wp:extent cx="5544151" cy="3696101"/>
            <wp:effectExtent l="0" t="0" r="0" b="0"/>
            <wp:docPr id="1" name="Picture" descr="Bivariate analyses of BMI by age, survey year, and birth coho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Figure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473A" w:rsidRPr="006755AB" w:rsidRDefault="0094473A" w:rsidP="006755AB">
      <w:pPr>
        <w:pStyle w:val="ImageCaption"/>
      </w:pPr>
      <w:r w:rsidRPr="006755AB">
        <w:t>Figure caption</w:t>
      </w:r>
    </w:p>
    <w:p w:rsidR="0094473A" w:rsidRPr="00D7648E" w:rsidRDefault="0094473A" w:rsidP="00B515AE">
      <w:pPr>
        <w:pStyle w:val="BodyText"/>
      </w:pPr>
    </w:p>
    <w:p w:rsidR="00A62403" w:rsidRPr="00D7648E" w:rsidRDefault="00A62403" w:rsidP="00711F77">
      <w:pPr>
        <w:pStyle w:val="Heading1"/>
      </w:pPr>
      <w:bookmarkStart w:id="4" w:name="statistical-analysis"/>
      <w:bookmarkEnd w:id="4"/>
      <w:r w:rsidRPr="00D7648E">
        <w:t>References [Heading 1]</w:t>
      </w:r>
    </w:p>
    <w:p w:rsidR="00B615F0" w:rsidRPr="00D7648E" w:rsidRDefault="00B615F0" w:rsidP="006755AB">
      <w:pPr>
        <w:pStyle w:val="Bibliography"/>
      </w:pPr>
      <w:proofErr w:type="spellStart"/>
      <w:r w:rsidRPr="00D7648E">
        <w:t>Flegal</w:t>
      </w:r>
      <w:proofErr w:type="spellEnd"/>
      <w:r w:rsidRPr="00D7648E">
        <w:t xml:space="preserve"> KM, Carroll MD, Ogden CL, et al. Prevalence and trends in obesity among US adults, 1999-2008. </w:t>
      </w:r>
      <w:r w:rsidRPr="00D7648E">
        <w:rPr>
          <w:i/>
        </w:rPr>
        <w:t>JAMA</w:t>
      </w:r>
      <w:r w:rsidRPr="00D7648E">
        <w:t xml:space="preserve"> 2010; 303: 235–241.</w:t>
      </w:r>
    </w:p>
    <w:p w:rsidR="00E90AC8" w:rsidRPr="00D7648E" w:rsidRDefault="00E90AC8" w:rsidP="00055BC7">
      <w:pPr>
        <w:pStyle w:val="EndNoteBibliography"/>
        <w:rPr>
          <w:lang w:val="en-NZ"/>
        </w:rPr>
      </w:pPr>
    </w:p>
    <w:p w:rsidR="00E90AC8" w:rsidRPr="00D7648E" w:rsidRDefault="00E90AC8" w:rsidP="00055BC7">
      <w:pPr>
        <w:pStyle w:val="EndNoteBibliography"/>
        <w:rPr>
          <w:lang w:val="en-NZ"/>
        </w:rPr>
      </w:pPr>
    </w:p>
    <w:sectPr w:rsidR="00E90AC8" w:rsidRPr="00D7648E" w:rsidSect="00204CD9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50CC" w:rsidRDefault="008850CC" w:rsidP="00055BC7">
      <w:r>
        <w:separator/>
      </w:r>
    </w:p>
  </w:endnote>
  <w:endnote w:type="continuationSeparator" w:id="0">
    <w:p w:rsidR="008850CC" w:rsidRDefault="008850CC" w:rsidP="0005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50CC" w:rsidRDefault="008850CC" w:rsidP="00055BC7">
      <w:r>
        <w:separator/>
      </w:r>
    </w:p>
  </w:footnote>
  <w:footnote w:type="continuationSeparator" w:id="0">
    <w:p w:rsidR="008850CC" w:rsidRDefault="008850CC" w:rsidP="00055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9563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6222A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AE9C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A607D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C5E1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29C07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06041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9C15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9A8EF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30B5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0823F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1FF79F9"/>
    <w:multiLevelType w:val="multilevel"/>
    <w:tmpl w:val="5BB23E2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5810A84"/>
    <w:multiLevelType w:val="multilevel"/>
    <w:tmpl w:val="890C295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376784"/>
    <w:multiLevelType w:val="multilevel"/>
    <w:tmpl w:val="FFCAA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504C7D"/>
    <w:multiLevelType w:val="multilevel"/>
    <w:tmpl w:val="88605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4FA22AF"/>
    <w:multiLevelType w:val="multilevel"/>
    <w:tmpl w:val="A63854F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4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3"/>
  </w:num>
  <w:num w:numId="14">
    <w:abstractNumId w:val="15"/>
  </w:num>
  <w:num w:numId="15">
    <w:abstractNumId w:val="1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Layout" w:val="&lt;ENLayout&gt;&lt;Style&gt;Numbered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zat00woapefwe20x3psx2rt5f02v5a9dr0&quot;&gt;EndNote Library&lt;record-ids&gt;&lt;item&gt;193&lt;/item&gt;&lt;item&gt;194&lt;/item&gt;&lt;item&gt;195&lt;/item&gt;&lt;item&gt;196&lt;/item&gt;&lt;/record-ids&gt;&lt;/item&gt;&lt;/Libraries&gt;"/>
  </w:docVars>
  <w:rsids>
    <w:rsidRoot w:val="00590D07"/>
    <w:rsid w:val="00011C8B"/>
    <w:rsid w:val="00055BC7"/>
    <w:rsid w:val="000A3879"/>
    <w:rsid w:val="000E4324"/>
    <w:rsid w:val="000F4FBC"/>
    <w:rsid w:val="000F51C0"/>
    <w:rsid w:val="0010319B"/>
    <w:rsid w:val="0011177C"/>
    <w:rsid w:val="00120CBE"/>
    <w:rsid w:val="00137030"/>
    <w:rsid w:val="0016479A"/>
    <w:rsid w:val="001824E8"/>
    <w:rsid w:val="00191587"/>
    <w:rsid w:val="001B238C"/>
    <w:rsid w:val="001C3332"/>
    <w:rsid w:val="001E67F9"/>
    <w:rsid w:val="0027164A"/>
    <w:rsid w:val="0027592E"/>
    <w:rsid w:val="0028270A"/>
    <w:rsid w:val="002E7BB7"/>
    <w:rsid w:val="0030518D"/>
    <w:rsid w:val="003056AB"/>
    <w:rsid w:val="00330009"/>
    <w:rsid w:val="00354B62"/>
    <w:rsid w:val="00385852"/>
    <w:rsid w:val="0038728A"/>
    <w:rsid w:val="003C33DE"/>
    <w:rsid w:val="003D2E0E"/>
    <w:rsid w:val="003F2D7A"/>
    <w:rsid w:val="003F385E"/>
    <w:rsid w:val="003F62A9"/>
    <w:rsid w:val="00412BB6"/>
    <w:rsid w:val="00457568"/>
    <w:rsid w:val="004A53FE"/>
    <w:rsid w:val="004C3181"/>
    <w:rsid w:val="004E29B3"/>
    <w:rsid w:val="005061BA"/>
    <w:rsid w:val="00590D07"/>
    <w:rsid w:val="005D5863"/>
    <w:rsid w:val="00616036"/>
    <w:rsid w:val="00646F36"/>
    <w:rsid w:val="00667092"/>
    <w:rsid w:val="006755AB"/>
    <w:rsid w:val="00683F97"/>
    <w:rsid w:val="00686932"/>
    <w:rsid w:val="006872BA"/>
    <w:rsid w:val="0069226E"/>
    <w:rsid w:val="006C2728"/>
    <w:rsid w:val="00711F77"/>
    <w:rsid w:val="00784D58"/>
    <w:rsid w:val="00794BB8"/>
    <w:rsid w:val="007A56AA"/>
    <w:rsid w:val="007B3A85"/>
    <w:rsid w:val="007C78C0"/>
    <w:rsid w:val="007E4997"/>
    <w:rsid w:val="00826C46"/>
    <w:rsid w:val="0083579D"/>
    <w:rsid w:val="00845281"/>
    <w:rsid w:val="008527CE"/>
    <w:rsid w:val="0085365C"/>
    <w:rsid w:val="00865772"/>
    <w:rsid w:val="008759D4"/>
    <w:rsid w:val="008850CC"/>
    <w:rsid w:val="008939C7"/>
    <w:rsid w:val="008D6863"/>
    <w:rsid w:val="00921330"/>
    <w:rsid w:val="0094473A"/>
    <w:rsid w:val="00986FD2"/>
    <w:rsid w:val="00991796"/>
    <w:rsid w:val="009A324F"/>
    <w:rsid w:val="009C6E1B"/>
    <w:rsid w:val="00A06806"/>
    <w:rsid w:val="00A62403"/>
    <w:rsid w:val="00A72FB9"/>
    <w:rsid w:val="00AA24CE"/>
    <w:rsid w:val="00AD353B"/>
    <w:rsid w:val="00AD58F6"/>
    <w:rsid w:val="00B0760B"/>
    <w:rsid w:val="00B17D26"/>
    <w:rsid w:val="00B17F1C"/>
    <w:rsid w:val="00B515AE"/>
    <w:rsid w:val="00B615F0"/>
    <w:rsid w:val="00B65339"/>
    <w:rsid w:val="00B71FCF"/>
    <w:rsid w:val="00B75398"/>
    <w:rsid w:val="00B86B75"/>
    <w:rsid w:val="00B870A4"/>
    <w:rsid w:val="00BC387B"/>
    <w:rsid w:val="00BC48D5"/>
    <w:rsid w:val="00C058F8"/>
    <w:rsid w:val="00C36279"/>
    <w:rsid w:val="00CA6B71"/>
    <w:rsid w:val="00CD6709"/>
    <w:rsid w:val="00CE7414"/>
    <w:rsid w:val="00D3739B"/>
    <w:rsid w:val="00D7648E"/>
    <w:rsid w:val="00DC2114"/>
    <w:rsid w:val="00DF5E0C"/>
    <w:rsid w:val="00E07ECB"/>
    <w:rsid w:val="00E214A1"/>
    <w:rsid w:val="00E315A3"/>
    <w:rsid w:val="00E734BA"/>
    <w:rsid w:val="00E90AC8"/>
    <w:rsid w:val="00EE646E"/>
    <w:rsid w:val="00F27279"/>
    <w:rsid w:val="00F95E17"/>
    <w:rsid w:val="00FC5EA2"/>
    <w:rsid w:val="00FD5D07"/>
    <w:rsid w:val="00FF24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A040B"/>
  <w15:docId w15:val="{477D36D0-3E59-4FA6-A2CD-36C539931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BB8"/>
    <w:pPr>
      <w:spacing w:before="120" w:after="0" w:line="360" w:lineRule="auto"/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711F77"/>
    <w:pPr>
      <w:keepNext/>
      <w:keepLines/>
      <w:numPr>
        <w:numId w:val="16"/>
      </w:numPr>
      <w:spacing w:before="240" w:line="480" w:lineRule="auto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22"/>
      <w:szCs w:val="22"/>
      <w:lang w:val="en-NZ"/>
    </w:rPr>
  </w:style>
  <w:style w:type="paragraph" w:styleId="Heading2">
    <w:name w:val="heading 2"/>
    <w:basedOn w:val="Normal"/>
    <w:next w:val="BodyText"/>
    <w:uiPriority w:val="9"/>
    <w:unhideWhenUsed/>
    <w:qFormat/>
    <w:rsid w:val="00711F77"/>
    <w:pPr>
      <w:keepNext/>
      <w:keepLines/>
      <w:numPr>
        <w:ilvl w:val="1"/>
        <w:numId w:val="16"/>
      </w:numPr>
      <w:spacing w:before="0" w:after="240" w:line="276" w:lineRule="auto"/>
      <w:ind w:left="578" w:hanging="578"/>
      <w:outlineLvl w:val="1"/>
    </w:pPr>
    <w:rPr>
      <w:rFonts w:asciiTheme="majorHAnsi" w:eastAsiaTheme="majorEastAsia" w:hAnsiTheme="majorHAnsi" w:cstheme="majorBidi"/>
      <w:i/>
      <w:color w:val="000000" w:themeColor="accent1"/>
      <w:szCs w:val="20"/>
      <w:lang w:val="en-NZ"/>
    </w:rPr>
  </w:style>
  <w:style w:type="paragraph" w:styleId="Heading3">
    <w:name w:val="heading 3"/>
    <w:basedOn w:val="Normal"/>
    <w:next w:val="BodyText"/>
    <w:uiPriority w:val="9"/>
    <w:unhideWhenUsed/>
    <w:qFormat/>
    <w:rsid w:val="00711F77"/>
    <w:pPr>
      <w:keepNext/>
      <w:keepLines/>
      <w:numPr>
        <w:ilvl w:val="2"/>
        <w:numId w:val="16"/>
      </w:numPr>
      <w:spacing w:before="0" w:line="276" w:lineRule="auto"/>
      <w:outlineLvl w:val="2"/>
    </w:pPr>
    <w:rPr>
      <w:rFonts w:asciiTheme="majorHAnsi" w:eastAsiaTheme="majorEastAsia" w:hAnsiTheme="majorHAnsi" w:cstheme="majorBidi"/>
      <w:i/>
      <w:i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04CD9"/>
    <w:pPr>
      <w:keepNext/>
      <w:keepLines/>
      <w:numPr>
        <w:ilvl w:val="3"/>
        <w:numId w:val="16"/>
      </w:numPr>
      <w:spacing w:before="200"/>
      <w:outlineLvl w:val="3"/>
    </w:pPr>
    <w:rPr>
      <w:rFonts w:asciiTheme="majorHAnsi" w:eastAsiaTheme="majorEastAsia" w:hAnsiTheme="majorHAnsi" w:cstheme="majorBidi"/>
      <w:bCs/>
      <w:i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6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6"/>
      </w:numPr>
      <w:spacing w:before="20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Normal"/>
    <w:link w:val="Heading7Char"/>
    <w:rsid w:val="000A387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0000" w:themeColor="accent1" w:themeShade="7F"/>
    </w:rPr>
  </w:style>
  <w:style w:type="paragraph" w:styleId="Heading8">
    <w:name w:val="heading 8"/>
    <w:basedOn w:val="Normal"/>
    <w:next w:val="Normal"/>
    <w:link w:val="Heading8Char"/>
    <w:rsid w:val="000A387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0A387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15AE"/>
    <w:pPr>
      <w:spacing w:before="0" w:after="240" w:line="276" w:lineRule="auto"/>
      <w:ind w:firstLine="284"/>
      <w:contextualSpacing/>
    </w:pPr>
    <w:rPr>
      <w:lang w:val="en-NZ"/>
    </w:rPr>
  </w:style>
  <w:style w:type="paragraph" w:customStyle="1" w:styleId="FirstParagraph">
    <w:name w:val="First Paragraph"/>
    <w:basedOn w:val="BodyText"/>
    <w:next w:val="BodyText"/>
    <w:qFormat/>
    <w:rsid w:val="00B515AE"/>
    <w:pPr>
      <w:spacing w:after="0"/>
    </w:pPr>
  </w:style>
  <w:style w:type="paragraph" w:customStyle="1" w:styleId="Compact">
    <w:name w:val="Compact"/>
    <w:basedOn w:val="BodyText"/>
    <w:qFormat/>
    <w:rsid w:val="006755AB"/>
    <w:pPr>
      <w:ind w:left="170"/>
    </w:pPr>
    <w:rPr>
      <w:sz w:val="18"/>
    </w:rPr>
  </w:style>
  <w:style w:type="paragraph" w:styleId="Title">
    <w:name w:val="Title"/>
    <w:basedOn w:val="Normal"/>
    <w:next w:val="BodyText"/>
    <w:link w:val="TitleChar"/>
    <w:qFormat/>
    <w:rsid w:val="00E07ECB"/>
    <w:pPr>
      <w:keepNext/>
      <w:keepLines/>
      <w:spacing w:before="240" w:after="240" w:line="276" w:lineRule="auto"/>
      <w:jc w:val="left"/>
    </w:pPr>
    <w:rPr>
      <w:rFonts w:asciiTheme="majorHAnsi" w:eastAsiaTheme="majorEastAsia" w:hAnsiTheme="majorHAnsi" w:cstheme="majorBidi"/>
      <w:color w:val="000000" w:themeColor="accent1" w:themeShade="B5"/>
      <w:sz w:val="36"/>
      <w:szCs w:val="36"/>
      <w:lang w:val="en-NZ"/>
    </w:rPr>
  </w:style>
  <w:style w:type="paragraph" w:styleId="Subtitle">
    <w:name w:val="Subtitle"/>
    <w:basedOn w:val="Title"/>
    <w:next w:val="BodyText"/>
    <w:qFormat/>
    <w:rsid w:val="00E07ECB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E07ECB"/>
    <w:pPr>
      <w:keepNext/>
      <w:keepLines/>
      <w:spacing w:after="120"/>
    </w:pPr>
    <w:rPr>
      <w:szCs w:val="28"/>
      <w:lang w:val="en-NZ"/>
    </w:rPr>
  </w:style>
  <w:style w:type="paragraph" w:styleId="Date">
    <w:name w:val="Date"/>
    <w:next w:val="BodyText"/>
    <w:qFormat/>
    <w:rsid w:val="00E07ECB"/>
    <w:pPr>
      <w:keepNext/>
      <w:keepLines/>
      <w:spacing w:before="240" w:after="360"/>
    </w:pPr>
    <w:rPr>
      <w:sz w:val="22"/>
      <w:lang w:val="en-NZ"/>
    </w:rPr>
  </w:style>
  <w:style w:type="paragraph" w:customStyle="1" w:styleId="Abstract">
    <w:name w:val="Abstract"/>
    <w:basedOn w:val="Normal"/>
    <w:next w:val="BodyText"/>
    <w:qFormat/>
    <w:rsid w:val="00646F36"/>
    <w:pPr>
      <w:keepNext/>
      <w:keepLines/>
      <w:spacing w:before="300" w:after="300"/>
      <w:ind w:left="1134" w:right="1134"/>
      <w:contextualSpacing/>
    </w:pPr>
    <w:rPr>
      <w:sz w:val="18"/>
      <w:szCs w:val="20"/>
      <w:lang w:val="en-NZ"/>
    </w:rPr>
  </w:style>
  <w:style w:type="paragraph" w:styleId="Bibliography">
    <w:name w:val="Bibliography"/>
    <w:basedOn w:val="Normal"/>
    <w:qFormat/>
    <w:rsid w:val="006755AB"/>
    <w:pPr>
      <w:spacing w:before="240" w:line="276" w:lineRule="auto"/>
      <w:ind w:left="284" w:hanging="284"/>
      <w:contextualSpacing/>
    </w:pPr>
    <w:rPr>
      <w:lang w:val="en-NZ"/>
    </w:rPr>
  </w:style>
  <w:style w:type="paragraph" w:styleId="BlockText">
    <w:name w:val="Block Text"/>
    <w:basedOn w:val="BodyText"/>
    <w:next w:val="BodyText"/>
    <w:uiPriority w:val="9"/>
    <w:unhideWhenUsed/>
    <w:qFormat/>
    <w:rsid w:val="00E07ECB"/>
    <w:pPr>
      <w:spacing w:line="240" w:lineRule="auto"/>
      <w:jc w:val="left"/>
    </w:pPr>
    <w:rPr>
      <w:rFonts w:asciiTheme="majorHAnsi" w:eastAsiaTheme="majorEastAsia" w:hAnsiTheme="majorHAnsi" w:cstheme="majorBidi"/>
      <w:bCs/>
      <w:sz w:val="16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7ECB"/>
    <w:pPr>
      <w:keepNext/>
      <w:keepLines/>
      <w:spacing w:before="240" w:after="0" w:line="276" w:lineRule="auto"/>
    </w:pPr>
    <w:rPr>
      <w:b/>
      <w:bCs/>
      <w:i w:val="0"/>
      <w:iCs/>
      <w:sz w:val="18"/>
      <w:szCs w:val="18"/>
      <w:lang w:val="en-NZ"/>
    </w:rPr>
  </w:style>
  <w:style w:type="paragraph" w:customStyle="1" w:styleId="ImageCaption">
    <w:name w:val="Image Caption"/>
    <w:basedOn w:val="Caption"/>
    <w:rsid w:val="006755AB"/>
    <w:pPr>
      <w:spacing w:before="0" w:after="0" w:line="276" w:lineRule="auto"/>
    </w:pPr>
    <w:rPr>
      <w:b/>
      <w:bCs/>
      <w:i w:val="0"/>
      <w:iCs/>
      <w:sz w:val="18"/>
      <w:szCs w:val="22"/>
      <w:lang w:val="en-NZ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30009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4CD9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rsid w:val="00330009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515AE"/>
    <w:rPr>
      <w:sz w:val="20"/>
      <w:lang w:val="en-NZ"/>
    </w:rPr>
  </w:style>
  <w:style w:type="paragraph" w:customStyle="1" w:styleId="EndNoteBibliographyTitle">
    <w:name w:val="EndNote Bibliography Title"/>
    <w:basedOn w:val="Normal"/>
    <w:link w:val="EndNoteBibliographyTitleChar"/>
    <w:rsid w:val="00616036"/>
    <w:pPr>
      <w:jc w:val="center"/>
    </w:pPr>
    <w:rPr>
      <w:rFonts w:ascii="Times New Roman" w:hAnsi="Times New Roman" w:cs="Times New Roman"/>
      <w:noProof/>
      <w:sz w:val="32"/>
    </w:rPr>
  </w:style>
  <w:style w:type="character" w:customStyle="1" w:styleId="TitleChar">
    <w:name w:val="Title Char"/>
    <w:basedOn w:val="DefaultParagraphFont"/>
    <w:link w:val="Title"/>
    <w:rsid w:val="00E07ECB"/>
    <w:rPr>
      <w:rFonts w:asciiTheme="majorHAnsi" w:eastAsiaTheme="majorEastAsia" w:hAnsiTheme="majorHAnsi" w:cstheme="majorBidi"/>
      <w:color w:val="000000" w:themeColor="accent1" w:themeShade="B5"/>
      <w:sz w:val="36"/>
      <w:szCs w:val="36"/>
      <w:lang w:val="en-NZ"/>
    </w:rPr>
  </w:style>
  <w:style w:type="character" w:customStyle="1" w:styleId="EndNoteBibliographyTitleChar">
    <w:name w:val="EndNote Bibliography Title Char"/>
    <w:basedOn w:val="TitleChar"/>
    <w:link w:val="EndNoteBibliographyTitle"/>
    <w:rsid w:val="00616036"/>
    <w:rPr>
      <w:rFonts w:ascii="Times New Roman" w:eastAsiaTheme="majorEastAsia" w:hAnsi="Times New Roman" w:cs="Times New Roman"/>
      <w:b/>
      <w:bCs/>
      <w:noProof/>
      <w:color w:val="000000" w:themeColor="accent1" w:themeShade="B5"/>
      <w:sz w:val="32"/>
      <w:szCs w:val="36"/>
      <w:lang w:val="en-NZ"/>
    </w:rPr>
  </w:style>
  <w:style w:type="paragraph" w:customStyle="1" w:styleId="EndNoteBibliography">
    <w:name w:val="EndNote Bibliography"/>
    <w:basedOn w:val="Normal"/>
    <w:link w:val="EndNoteBibliographyChar"/>
    <w:rsid w:val="00B615F0"/>
    <w:pPr>
      <w:spacing w:line="276" w:lineRule="auto"/>
      <w:ind w:left="425" w:hanging="425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TitleChar"/>
    <w:link w:val="EndNoteBibliography"/>
    <w:rsid w:val="00B615F0"/>
    <w:rPr>
      <w:rFonts w:ascii="Times New Roman" w:eastAsiaTheme="majorEastAsia" w:hAnsi="Times New Roman" w:cs="Times New Roman"/>
      <w:b/>
      <w:bCs/>
      <w:noProof/>
      <w:color w:val="000000" w:themeColor="accent1" w:themeShade="B5"/>
      <w:sz w:val="20"/>
      <w:szCs w:val="36"/>
      <w:lang w:val="en-NZ"/>
    </w:rPr>
  </w:style>
  <w:style w:type="character" w:customStyle="1" w:styleId="Heading7Char">
    <w:name w:val="Heading 7 Char"/>
    <w:basedOn w:val="DefaultParagraphFont"/>
    <w:link w:val="Heading7"/>
    <w:rsid w:val="000A3879"/>
    <w:rPr>
      <w:rFonts w:asciiTheme="majorHAnsi" w:eastAsiaTheme="majorEastAsia" w:hAnsiTheme="majorHAnsi" w:cstheme="majorBidi"/>
      <w:i/>
      <w:iCs/>
      <w:color w:val="000000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rsid w:val="000A387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0A38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esity APC study draft</vt:lpstr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esity APC study draft</dc:title>
  <dc:creator>Ross Wilson</dc:creator>
  <cp:lastModifiedBy>Ross Wilson</cp:lastModifiedBy>
  <cp:revision>58</cp:revision>
  <dcterms:created xsi:type="dcterms:W3CDTF">2017-05-05T04:05:00Z</dcterms:created>
  <dcterms:modified xsi:type="dcterms:W3CDTF">2021-04-19T23:24:00Z</dcterms:modified>
</cp:coreProperties>
</file>